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ascasโหลสวัสดีจ้าจบทริปพี่น้องสายฮา สายแดรกกก ขอดูรวยออริจิ้นเป็นอะไรมันคือคำสา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6T03:53:37Z</dcterms:created>
  <dcterms:modified xsi:type="dcterms:W3CDTF">2021-11-26T0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